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4DF04D56" w:rsidR="00AB3186" w:rsidRPr="003A34D2" w:rsidRDefault="00AB3186" w:rsidP="00AB3186">
      <w:pPr>
        <w:jc w:val="center"/>
        <w:rPr>
          <w:caps/>
          <w:lang w:val="en-US"/>
        </w:rPr>
      </w:pPr>
      <w:r w:rsidRPr="00842673">
        <w:rPr>
          <w:caps/>
        </w:rPr>
        <w:t xml:space="preserve">по </w:t>
      </w:r>
      <w:r w:rsidR="00560E96">
        <w:rPr>
          <w:caps/>
        </w:rPr>
        <w:t>ПРАКТИЧЕСКОЙ РАБОТЕ</w:t>
      </w:r>
      <w:r>
        <w:rPr>
          <w:caps/>
        </w:rPr>
        <w:t xml:space="preserve"> 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525DFF19" w:rsidR="00AB3186" w:rsidRPr="005472D1" w:rsidRDefault="00CF0E24" w:rsidP="00AB3186">
      <w:pPr>
        <w:jc w:val="center"/>
        <w:rPr>
          <w:b/>
        </w:rPr>
      </w:pPr>
      <w:proofErr w:type="spellStart"/>
      <w:r w:rsidRPr="00CF0E24">
        <w:rPr>
          <w:b/>
        </w:rPr>
        <w:t>Web</w:t>
      </w:r>
      <w:proofErr w:type="spellEnd"/>
      <w:r w:rsidRPr="00CF0E24">
        <w:rPr>
          <w:b/>
        </w:rPr>
        <w:t>-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44D99AA5" w:rsidR="00AB3186" w:rsidRDefault="00CF0E24" w:rsidP="005D4C48">
            <w:pPr>
              <w:jc w:val="right"/>
            </w:pPr>
            <w:r>
              <w:t>Ф</w:t>
            </w:r>
            <w:r w:rsidR="00AB3186">
              <w:t xml:space="preserve">. </w:t>
            </w:r>
            <w:r>
              <w:t>В</w:t>
            </w:r>
            <w:r w:rsidR="00AB3186">
              <w:t>.</w:t>
            </w:r>
            <w:r w:rsidR="005D4C48">
              <w:t xml:space="preserve"> </w:t>
            </w:r>
            <w:r>
              <w:t>Саврасов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7FB27CE5" w:rsidR="00AB3186" w:rsidRDefault="00AB3186" w:rsidP="00AB3186">
      <w:pPr>
        <w:jc w:val="center"/>
      </w:pPr>
      <w:r w:rsidRPr="005472D1">
        <w:t xml:space="preserve">Томск </w:t>
      </w:r>
      <w:r w:rsidR="00CF0E24">
        <w:t>–</w:t>
      </w:r>
      <w:r w:rsidRPr="005472D1">
        <w:t xml:space="preserve"> 20</w:t>
      </w:r>
      <w:r w:rsidR="00CF0E24">
        <w:t>20</w:t>
      </w:r>
    </w:p>
    <w:p w14:paraId="196D3902" w14:textId="7D6E60FD" w:rsidR="00CF0E24" w:rsidRDefault="00CF0E24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6F9EC342" w14:textId="7196F971" w:rsidR="00E525D2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357625" w:history="1">
            <w:r w:rsidR="00E525D2" w:rsidRPr="008529C2">
              <w:rPr>
                <w:rStyle w:val="Hyperlink"/>
                <w:rFonts w:eastAsiaTheme="majorEastAsia"/>
                <w:noProof/>
              </w:rPr>
              <w:t>Задание варианта 1</w:t>
            </w:r>
            <w:r w:rsidR="00E525D2">
              <w:rPr>
                <w:noProof/>
                <w:webHidden/>
              </w:rPr>
              <w:tab/>
            </w:r>
            <w:r w:rsidR="00E525D2">
              <w:rPr>
                <w:noProof/>
                <w:webHidden/>
              </w:rPr>
              <w:fldChar w:fldCharType="begin"/>
            </w:r>
            <w:r w:rsidR="00E525D2">
              <w:rPr>
                <w:noProof/>
                <w:webHidden/>
              </w:rPr>
              <w:instrText xml:space="preserve"> PAGEREF _Toc40357625 \h </w:instrText>
            </w:r>
            <w:r w:rsidR="00E525D2">
              <w:rPr>
                <w:noProof/>
                <w:webHidden/>
              </w:rPr>
            </w:r>
            <w:r w:rsidR="00E525D2">
              <w:rPr>
                <w:noProof/>
                <w:webHidden/>
              </w:rPr>
              <w:fldChar w:fldCharType="separate"/>
            </w:r>
            <w:r w:rsidR="00E525D2">
              <w:rPr>
                <w:noProof/>
                <w:webHidden/>
              </w:rPr>
              <w:t>2</w:t>
            </w:r>
            <w:r w:rsidR="00E525D2">
              <w:rPr>
                <w:noProof/>
                <w:webHidden/>
              </w:rPr>
              <w:fldChar w:fldCharType="end"/>
            </w:r>
          </w:hyperlink>
        </w:p>
        <w:p w14:paraId="38B5A7B3" w14:textId="501882A0" w:rsidR="00E525D2" w:rsidRDefault="00E525D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26" w:history="1">
            <w:r w:rsidRPr="008529C2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F4715" w14:textId="586711C5" w:rsidR="00E525D2" w:rsidRDefault="00E525D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27" w:history="1">
            <w:r w:rsidRPr="008529C2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6CE4B" w14:textId="6F1B8B46" w:rsidR="00E525D2" w:rsidRDefault="00E525D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28" w:history="1">
            <w:r w:rsidRPr="008529C2">
              <w:rPr>
                <w:rStyle w:val="Hyperlink"/>
                <w:rFonts w:eastAsiaTheme="majorEastAsia"/>
                <w:noProof/>
              </w:rPr>
              <w:t>Задание 1. Построить гра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4C8AB" w14:textId="6225F340" w:rsidR="00E525D2" w:rsidRDefault="00E525D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29" w:history="1">
            <w:r w:rsidRPr="008529C2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33585" w14:textId="50A6F2E7" w:rsidR="00E525D2" w:rsidRDefault="00E525D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30" w:history="1">
            <w:r w:rsidRPr="008529C2">
              <w:rPr>
                <w:rStyle w:val="Hyperlink"/>
                <w:rFonts w:eastAsiaTheme="majorEastAsia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8EA49" w14:textId="44FD75B0" w:rsidR="00E525D2" w:rsidRDefault="00E525D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31" w:history="1">
            <w:r w:rsidRPr="008529C2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0CA7D" w14:textId="2ED29673" w:rsidR="00E525D2" w:rsidRDefault="00E525D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357632" w:history="1">
            <w:r w:rsidRPr="008529C2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35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49C4DA54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0D63625C" w:rsidR="001E563A" w:rsidRDefault="00204F0A" w:rsidP="004B4ED7">
      <w:pPr>
        <w:jc w:val="center"/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4B4ED7">
        <w:rPr>
          <w:b/>
          <w:sz w:val="28"/>
          <w:szCs w:val="28"/>
        </w:rPr>
        <w:lastRenderedPageBreak/>
        <w:t>Практическая работа №1 «</w:t>
      </w:r>
      <w:r w:rsidR="004B4ED7" w:rsidRPr="004B4ED7">
        <w:rPr>
          <w:b/>
          <w:sz w:val="28"/>
          <w:szCs w:val="28"/>
        </w:rPr>
        <w:t xml:space="preserve">Основы разработки </w:t>
      </w:r>
      <w:r w:rsidR="004B4ED7" w:rsidRPr="004B4ED7">
        <w:rPr>
          <w:b/>
          <w:sz w:val="28"/>
          <w:szCs w:val="28"/>
          <w:lang w:val="en-US"/>
        </w:rPr>
        <w:t>Web</w:t>
      </w:r>
      <w:r w:rsidR="004B4ED7" w:rsidRPr="004B4ED7">
        <w:rPr>
          <w:b/>
          <w:sz w:val="28"/>
          <w:szCs w:val="28"/>
        </w:rPr>
        <w:t>-сайтов</w:t>
      </w:r>
      <w:r w:rsidR="004B4ED7">
        <w:rPr>
          <w:b/>
          <w:sz w:val="28"/>
          <w:szCs w:val="28"/>
        </w:rPr>
        <w:t>»</w:t>
      </w:r>
    </w:p>
    <w:p w14:paraId="38C118FF" w14:textId="77777777" w:rsidR="004B4ED7" w:rsidRPr="00693D59" w:rsidRDefault="004B4ED7" w:rsidP="004B4ED7">
      <w:pPr>
        <w:jc w:val="center"/>
        <w:rPr>
          <w:b/>
          <w:sz w:val="28"/>
          <w:szCs w:val="28"/>
        </w:rPr>
      </w:pPr>
    </w:p>
    <w:p w14:paraId="6327ED78" w14:textId="652BCB9B" w:rsidR="001E563A" w:rsidRDefault="004B4ED7" w:rsidP="001E563A">
      <w:pPr>
        <w:pStyle w:val="20"/>
        <w:tabs>
          <w:tab w:val="left" w:pos="2745"/>
        </w:tabs>
        <w:rPr>
          <w:sz w:val="24"/>
          <w:szCs w:val="24"/>
        </w:rPr>
      </w:pPr>
      <w:r>
        <w:rPr>
          <w:sz w:val="24"/>
          <w:szCs w:val="24"/>
        </w:rPr>
        <w:t>Цель работы</w:t>
      </w:r>
      <w:r w:rsidR="001E563A" w:rsidRPr="003D64C7">
        <w:rPr>
          <w:sz w:val="24"/>
          <w:szCs w:val="24"/>
        </w:rPr>
        <w:tab/>
      </w:r>
    </w:p>
    <w:p w14:paraId="56D43CE2" w14:textId="58DA94F5" w:rsidR="00BF29BD" w:rsidRPr="007A75AB" w:rsidRDefault="00BF29BD" w:rsidP="00BF29BD">
      <w:pPr>
        <w:spacing w:line="276" w:lineRule="auto"/>
        <w:ind w:left="708"/>
      </w:pPr>
      <w:r>
        <w:t xml:space="preserve">Изучить основные разработки </w:t>
      </w:r>
      <w:proofErr w:type="spellStart"/>
      <w:r>
        <w:t>web</w:t>
      </w:r>
      <w:proofErr w:type="spellEnd"/>
      <w:r>
        <w:t xml:space="preserve">-сайтов, а также стратегии и направления развития </w:t>
      </w:r>
      <w:proofErr w:type="spellStart"/>
      <w:r>
        <w:t>web</w:t>
      </w:r>
      <w:proofErr w:type="spellEnd"/>
      <w:r>
        <w:t>-индустрии</w:t>
      </w:r>
      <w:r w:rsidRPr="007A75AB">
        <w:t xml:space="preserve">. </w:t>
      </w:r>
    </w:p>
    <w:p w14:paraId="3363D852" w14:textId="186E9064" w:rsidR="005302D6" w:rsidRDefault="005302D6" w:rsidP="005302D6"/>
    <w:p w14:paraId="1BB6DE30" w14:textId="2675F3B5" w:rsidR="00BF29BD" w:rsidRDefault="00BF29BD" w:rsidP="00BF29BD">
      <w:pPr>
        <w:pStyle w:val="20"/>
        <w:tabs>
          <w:tab w:val="left" w:pos="2745"/>
        </w:tabs>
        <w:rPr>
          <w:sz w:val="24"/>
          <w:szCs w:val="24"/>
        </w:rPr>
      </w:pPr>
      <w:r w:rsidRPr="00BF29BD">
        <w:rPr>
          <w:sz w:val="24"/>
          <w:szCs w:val="24"/>
        </w:rPr>
        <w:t xml:space="preserve">Программы и инструменты для разработки </w:t>
      </w:r>
      <w:proofErr w:type="spellStart"/>
      <w:r w:rsidRPr="00BF29BD">
        <w:rPr>
          <w:sz w:val="24"/>
          <w:szCs w:val="24"/>
        </w:rPr>
        <w:t>web</w:t>
      </w:r>
      <w:proofErr w:type="spellEnd"/>
      <w:r w:rsidRPr="00BF29BD">
        <w:rPr>
          <w:sz w:val="24"/>
          <w:szCs w:val="24"/>
        </w:rPr>
        <w:t>-страниц</w:t>
      </w:r>
      <w:r w:rsidRPr="003D64C7">
        <w:rPr>
          <w:sz w:val="24"/>
          <w:szCs w:val="24"/>
        </w:rPr>
        <w:tab/>
      </w:r>
    </w:p>
    <w:p w14:paraId="779E371F" w14:textId="626B4645" w:rsidR="00BF29BD" w:rsidRDefault="00BF29BD" w:rsidP="00BF29BD">
      <w:r>
        <w:tab/>
      </w:r>
    </w:p>
    <w:p w14:paraId="7E9B46E0" w14:textId="77777777" w:rsidR="005C49D6" w:rsidRDefault="008D6D57" w:rsidP="003C059C">
      <w:pPr>
        <w:jc w:val="both"/>
      </w:pPr>
      <w:r>
        <w:tab/>
      </w:r>
      <w:r>
        <w:rPr>
          <w:lang w:val="en-US"/>
        </w:rPr>
        <w:t>Web</w:t>
      </w:r>
      <w:r w:rsidRPr="008D6D57">
        <w:t xml:space="preserve"> </w:t>
      </w:r>
      <w:r>
        <w:t xml:space="preserve">сайт представляет собой набор структурно связанных между собой </w:t>
      </w:r>
      <w:r w:rsidR="00E760B1">
        <w:t xml:space="preserve">документов написанных или сгенерированных на языке </w:t>
      </w:r>
      <w:r w:rsidR="00E760B1">
        <w:rPr>
          <w:lang w:val="en-US"/>
        </w:rPr>
        <w:t>HTML</w:t>
      </w:r>
      <w:r w:rsidR="00E760B1" w:rsidRPr="00E760B1">
        <w:t>.</w:t>
      </w:r>
      <w:r w:rsidR="00E760B1">
        <w:t xml:space="preserve"> Я</w:t>
      </w:r>
      <w:r w:rsidR="006A0B7B">
        <w:t xml:space="preserve">зык разметки текста </w:t>
      </w:r>
      <w:r w:rsidR="006A0B7B">
        <w:rPr>
          <w:lang w:val="en-US"/>
        </w:rPr>
        <w:t>HTML</w:t>
      </w:r>
      <w:r w:rsidR="006A0B7B" w:rsidRPr="006A0B7B">
        <w:t xml:space="preserve"> </w:t>
      </w:r>
      <w:r w:rsidR="006A0B7B">
        <w:t>представляет собой текст</w:t>
      </w:r>
      <w:r w:rsidR="003C059C">
        <w:t>,</w:t>
      </w:r>
      <w:r w:rsidR="006A0B7B">
        <w:t xml:space="preserve"> </w:t>
      </w:r>
      <w:r w:rsidR="005336DE">
        <w:t>размеченный тегами – специальными символами, сообщающими программе</w:t>
      </w:r>
      <w:r w:rsidR="00353B23">
        <w:t xml:space="preserve"> - </w:t>
      </w:r>
      <w:r w:rsidR="00353B23">
        <w:rPr>
          <w:lang w:val="en-US"/>
        </w:rPr>
        <w:t>web</w:t>
      </w:r>
      <w:r w:rsidR="00353B23" w:rsidRPr="00353B23">
        <w:t>-</w:t>
      </w:r>
      <w:r w:rsidR="00353B23">
        <w:t>броузеру</w:t>
      </w:r>
      <w:r w:rsidR="005439B6">
        <w:t>,</w:t>
      </w:r>
      <w:r w:rsidR="005336DE">
        <w:t xml:space="preserve"> отображающей страницу</w:t>
      </w:r>
      <w:r w:rsidR="005439B6">
        <w:t xml:space="preserve">, </w:t>
      </w:r>
      <w:r w:rsidR="005336DE">
        <w:t>как</w:t>
      </w:r>
      <w:r w:rsidR="005439B6">
        <w:t xml:space="preserve"> этот текст должен быть отображен.</w:t>
      </w:r>
      <w:r w:rsidR="003C059C">
        <w:t xml:space="preserve"> </w:t>
      </w:r>
      <w:r w:rsidR="00E760B1">
        <w:t>Для достижения интерактивного взаимодействия между страницами</w:t>
      </w:r>
      <w:r w:rsidR="005439B6">
        <w:t xml:space="preserve"> и пользователями в современных сайтах используются </w:t>
      </w:r>
      <w:r w:rsidR="003C059C">
        <w:t>специальные вставки, на каком-нибудь языке, которые могут быть интерпретированы и выполнены броузером.</w:t>
      </w:r>
      <w:r w:rsidR="00353B23">
        <w:t xml:space="preserve"> </w:t>
      </w:r>
      <w:r w:rsidR="005C49D6">
        <w:t xml:space="preserve">Наиболее распространенным языком, используемым для этого, является </w:t>
      </w:r>
      <w:r w:rsidR="005C49D6">
        <w:rPr>
          <w:lang w:val="en-US"/>
        </w:rPr>
        <w:t xml:space="preserve">JavaScript. </w:t>
      </w:r>
      <w:r w:rsidR="005C49D6">
        <w:t xml:space="preserve">Интерпретаторы </w:t>
      </w:r>
      <w:r w:rsidR="005C49D6">
        <w:rPr>
          <w:lang w:val="en-US"/>
        </w:rPr>
        <w:t xml:space="preserve">JavaScript </w:t>
      </w:r>
      <w:r w:rsidR="005C49D6">
        <w:t xml:space="preserve">встроены во все современные броузеры. </w:t>
      </w:r>
    </w:p>
    <w:p w14:paraId="4873BF59" w14:textId="5D6B09B0" w:rsidR="008D6D57" w:rsidRPr="00E760B1" w:rsidRDefault="005C49D6" w:rsidP="003C059C">
      <w:pPr>
        <w:jc w:val="both"/>
      </w:pPr>
      <w:r>
        <w:tab/>
        <w:t>Так как сайт является</w:t>
      </w:r>
      <w:r w:rsidR="00F42684">
        <w:t xml:space="preserve">, по сути, текстовым документом, то для его разработки может быть использован </w:t>
      </w:r>
      <w:r w:rsidR="006E3CF2">
        <w:t xml:space="preserve">какой-нибудь </w:t>
      </w:r>
      <w:r w:rsidR="00F42684">
        <w:t>простой текстовый редактор</w:t>
      </w:r>
      <w:r w:rsidR="000F41DC">
        <w:t xml:space="preserve">, например, </w:t>
      </w:r>
      <w:r w:rsidR="000F41DC">
        <w:rPr>
          <w:lang w:val="en-US"/>
        </w:rPr>
        <w:t>Notepad</w:t>
      </w:r>
      <w:r w:rsidR="00F42684">
        <w:t>.</w:t>
      </w:r>
      <w:r w:rsidR="006E3CF2" w:rsidRPr="006E3CF2">
        <w:t xml:space="preserve"> </w:t>
      </w:r>
      <w:r w:rsidR="006E3CF2">
        <w:t xml:space="preserve">Однако, для создания современных сложных и богатых функционалом сайтов </w:t>
      </w:r>
      <w:r w:rsidR="000F41DC">
        <w:t>такие редакторы не очень удобны.</w:t>
      </w:r>
      <w:r w:rsidR="00F42684">
        <w:t xml:space="preserve"> </w:t>
      </w:r>
      <w:r w:rsidR="000F41DC">
        <w:t>Они не имеют встроенной подсветки синтаксиса,</w:t>
      </w:r>
      <w:r w:rsidR="00FF7453">
        <w:t xml:space="preserve"> подсказок,</w:t>
      </w:r>
      <w:r w:rsidR="00F90B75">
        <w:t xml:space="preserve"> </w:t>
      </w:r>
      <w:r w:rsidR="00F90B75" w:rsidRPr="00F90B75">
        <w:t>сворачиваемы</w:t>
      </w:r>
      <w:r w:rsidR="00F90B75">
        <w:t>х</w:t>
      </w:r>
      <w:r w:rsidR="00F90B75" w:rsidRPr="00F90B75">
        <w:t xml:space="preserve"> блок</w:t>
      </w:r>
      <w:r w:rsidR="00F90B75">
        <w:t>ов</w:t>
      </w:r>
      <w:r w:rsidR="00F90B75" w:rsidRPr="00F90B75">
        <w:t xml:space="preserve"> кода</w:t>
      </w:r>
      <w:r w:rsidR="00F90B75">
        <w:t>,</w:t>
      </w:r>
      <w:r w:rsidR="00FF7453">
        <w:t xml:space="preserve"> автодополнения кода,</w:t>
      </w:r>
      <w:r w:rsidR="000F41DC">
        <w:t xml:space="preserve"> значительно облегчающ</w:t>
      </w:r>
      <w:r w:rsidR="00FF7453">
        <w:t>их</w:t>
      </w:r>
      <w:r w:rsidR="000F41DC">
        <w:t xml:space="preserve"> написание</w:t>
      </w:r>
      <w:r w:rsidR="00FF7453">
        <w:t>, навигацию, нахождение ошибок и т.д.</w:t>
      </w:r>
      <w:r w:rsidR="006E1E51">
        <w:t xml:space="preserve"> Поэтому были созданы специальные программы для создания и редактирования сайтов.   </w:t>
      </w:r>
      <w:r w:rsidR="00FF7453">
        <w:t xml:space="preserve">  </w:t>
      </w:r>
      <w:r w:rsidR="00F42684">
        <w:t xml:space="preserve"> </w:t>
      </w:r>
      <w:r w:rsidR="00353B23">
        <w:t xml:space="preserve">  </w:t>
      </w:r>
      <w:r w:rsidR="003C059C">
        <w:t xml:space="preserve"> </w:t>
      </w:r>
      <w:r w:rsidR="005439B6">
        <w:t xml:space="preserve"> </w:t>
      </w:r>
      <w:r w:rsidR="00E760B1">
        <w:t xml:space="preserve"> </w:t>
      </w:r>
      <w:r w:rsidR="00E760B1" w:rsidRPr="00E760B1">
        <w:t xml:space="preserve"> </w:t>
      </w:r>
    </w:p>
    <w:p w14:paraId="049636E9" w14:textId="77777777" w:rsidR="00747960" w:rsidRDefault="00240F73" w:rsidP="00B77591">
      <w:pPr>
        <w:ind w:right="85"/>
        <w:jc w:val="both"/>
      </w:pPr>
      <w:r>
        <w:tab/>
        <w:t>Для написания кода могут быть использованы специальные редакторы с расширенным функционалом так</w:t>
      </w:r>
      <w:r w:rsidR="00B77591">
        <w:t>и</w:t>
      </w:r>
      <w:r>
        <w:t>е</w:t>
      </w:r>
      <w:r w:rsidR="00B77591">
        <w:t xml:space="preserve">, как </w:t>
      </w:r>
      <w:r w:rsidR="00B77591">
        <w:rPr>
          <w:lang w:val="en-US"/>
        </w:rPr>
        <w:t>WebStorm</w:t>
      </w:r>
      <w:r w:rsidR="00B77591" w:rsidRPr="00B77591">
        <w:t>,</w:t>
      </w:r>
      <w:r w:rsidR="00B77591" w:rsidRPr="00B77591">
        <w:t xml:space="preserve"> </w:t>
      </w:r>
      <w:r w:rsidR="00B77591">
        <w:rPr>
          <w:lang w:val="en-US"/>
        </w:rPr>
        <w:t>Notepad</w:t>
      </w:r>
      <w:r w:rsidR="00B77591" w:rsidRPr="00B77591">
        <w:t xml:space="preserve">++, </w:t>
      </w:r>
      <w:r w:rsidR="00B77591">
        <w:rPr>
          <w:lang w:val="en-US"/>
        </w:rPr>
        <w:t>Visual</w:t>
      </w:r>
      <w:r w:rsidR="00B77591" w:rsidRPr="00B77591">
        <w:t xml:space="preserve"> </w:t>
      </w:r>
      <w:r w:rsidR="00B77591">
        <w:rPr>
          <w:lang w:val="en-US"/>
        </w:rPr>
        <w:t>Studio</w:t>
      </w:r>
      <w:r w:rsidR="00B77591" w:rsidRPr="00B77591">
        <w:t xml:space="preserve"> </w:t>
      </w:r>
      <w:r w:rsidR="00B77591">
        <w:rPr>
          <w:lang w:val="en-US"/>
        </w:rPr>
        <w:t>Code</w:t>
      </w:r>
      <w:r w:rsidR="00B77591" w:rsidRPr="00B77591">
        <w:t xml:space="preserve">, </w:t>
      </w:r>
      <w:r w:rsidR="00B77591">
        <w:rPr>
          <w:lang w:val="en-US"/>
        </w:rPr>
        <w:t>Vim</w:t>
      </w:r>
      <w:r w:rsidR="00B77591" w:rsidRPr="00B77591">
        <w:t xml:space="preserve">, </w:t>
      </w:r>
      <w:r w:rsidR="00B77591">
        <w:rPr>
          <w:lang w:val="en-US"/>
        </w:rPr>
        <w:t>Brackets</w:t>
      </w:r>
      <w:r w:rsidR="00B77591" w:rsidRPr="00B77591">
        <w:t xml:space="preserve"> </w:t>
      </w:r>
      <w:r w:rsidR="00B77591">
        <w:t xml:space="preserve">и др. Эти редакторы позволяют также запускать код в </w:t>
      </w:r>
      <w:r w:rsidR="002A71F9">
        <w:t xml:space="preserve">броузере. Используются также визуальные конструкторы, генерирующие </w:t>
      </w:r>
      <w:r w:rsidR="002A71F9">
        <w:rPr>
          <w:lang w:val="en-US"/>
        </w:rPr>
        <w:t>HTML</w:t>
      </w:r>
      <w:r w:rsidR="002A71F9">
        <w:t xml:space="preserve"> код из визуальных форм, созданных дизайнером</w:t>
      </w:r>
      <w:r w:rsidR="00BF10ED">
        <w:t xml:space="preserve"> (</w:t>
      </w:r>
      <w:proofErr w:type="spellStart"/>
      <w:r w:rsidR="00BF10ED">
        <w:rPr>
          <w:lang w:val="en-US"/>
        </w:rPr>
        <w:t>uKit</w:t>
      </w:r>
      <w:proofErr w:type="spellEnd"/>
      <w:r w:rsidR="00BF10ED" w:rsidRPr="00BF10ED">
        <w:t xml:space="preserve">, </w:t>
      </w:r>
      <w:proofErr w:type="spellStart"/>
      <w:r w:rsidR="00BF10ED">
        <w:rPr>
          <w:lang w:val="en-US"/>
        </w:rPr>
        <w:t>Mobirise</w:t>
      </w:r>
      <w:proofErr w:type="spellEnd"/>
      <w:r w:rsidR="00BF10ED">
        <w:t>)</w:t>
      </w:r>
      <w:r w:rsidR="002A71F9">
        <w:t>.</w:t>
      </w:r>
      <w:r w:rsidR="00BF10ED" w:rsidRPr="00BF10ED">
        <w:t xml:space="preserve"> </w:t>
      </w:r>
      <w:r w:rsidR="00BF10ED">
        <w:t xml:space="preserve">Наиболее развитые программные пакеты для создания сайтов позволяют поддерживать и автоматизировать все этапы разработки от написания кода до размещения сайта на </w:t>
      </w:r>
      <w:r w:rsidR="00AF75BC">
        <w:t>хостинге</w:t>
      </w:r>
      <w:r w:rsidR="00436AD8">
        <w:t xml:space="preserve"> (</w:t>
      </w:r>
      <w:r w:rsidR="00436AD8">
        <w:rPr>
          <w:lang w:val="en-US"/>
        </w:rPr>
        <w:t>WordPress</w:t>
      </w:r>
      <w:r w:rsidR="00436AD8" w:rsidRPr="00436AD8">
        <w:t xml:space="preserve">, </w:t>
      </w:r>
      <w:r w:rsidR="00436AD8">
        <w:rPr>
          <w:lang w:val="en-US"/>
        </w:rPr>
        <w:t>Dream</w:t>
      </w:r>
      <w:r w:rsidR="00747960">
        <w:rPr>
          <w:lang w:val="en-US"/>
        </w:rPr>
        <w:t>w</w:t>
      </w:r>
      <w:r w:rsidR="00436AD8">
        <w:rPr>
          <w:lang w:val="en-US"/>
        </w:rPr>
        <w:t>e</w:t>
      </w:r>
      <w:r w:rsidR="00747960">
        <w:rPr>
          <w:lang w:val="en-US"/>
        </w:rPr>
        <w:t>av</w:t>
      </w:r>
      <w:r w:rsidR="00436AD8">
        <w:rPr>
          <w:lang w:val="en-US"/>
        </w:rPr>
        <w:t>er</w:t>
      </w:r>
      <w:r w:rsidR="00436AD8">
        <w:t>)</w:t>
      </w:r>
      <w:r w:rsidR="00AF75BC">
        <w:t xml:space="preserve">. </w:t>
      </w:r>
    </w:p>
    <w:p w14:paraId="5B51E74A" w14:textId="13BAF662" w:rsidR="00747960" w:rsidRDefault="00747960" w:rsidP="00B77591">
      <w:pPr>
        <w:ind w:right="85"/>
        <w:jc w:val="both"/>
      </w:pPr>
      <w:r>
        <w:tab/>
        <w:t xml:space="preserve">Для отладки и контроля кода сайта можно использовать любой современный броузер. Они имеют встроенные средства и инструменты разработчика, такие как консоль и </w:t>
      </w:r>
      <w:r w:rsidR="007C0DE7">
        <w:t xml:space="preserve">средства просмотра </w:t>
      </w:r>
      <w:r w:rsidR="007C0DE7">
        <w:rPr>
          <w:lang w:val="en-US"/>
        </w:rPr>
        <w:t>HTML</w:t>
      </w:r>
      <w:r w:rsidR="007C0DE7" w:rsidRPr="007C0DE7">
        <w:t xml:space="preserve"> </w:t>
      </w:r>
      <w:r w:rsidR="007C0DE7">
        <w:t xml:space="preserve">кода страницы. </w:t>
      </w:r>
      <w:r>
        <w:t xml:space="preserve">  </w:t>
      </w:r>
      <w:r w:rsidR="00AF75BC">
        <w:t xml:space="preserve"> </w:t>
      </w:r>
      <w:r w:rsidR="002A71F9">
        <w:t xml:space="preserve">  </w:t>
      </w:r>
      <w:r w:rsidR="00B77591" w:rsidRPr="00B77591">
        <w:t xml:space="preserve"> </w:t>
      </w:r>
    </w:p>
    <w:p w14:paraId="639A283A" w14:textId="5B656148" w:rsidR="00074500" w:rsidRPr="00FD6B4E" w:rsidRDefault="00451E53" w:rsidP="00B77591">
      <w:pPr>
        <w:ind w:right="85"/>
        <w:jc w:val="both"/>
        <w:rPr>
          <w:b/>
          <w:sz w:val="28"/>
          <w:szCs w:val="28"/>
        </w:rPr>
      </w:pPr>
      <w:r>
        <w:br w:type="page"/>
      </w:r>
      <w:bookmarkStart w:id="1" w:name="_Toc1253507"/>
      <w:r w:rsidR="00074500" w:rsidRPr="00FD6B4E">
        <w:rPr>
          <w:b/>
          <w:sz w:val="28"/>
          <w:szCs w:val="28"/>
        </w:rPr>
        <w:lastRenderedPageBreak/>
        <w:t>Заключение</w:t>
      </w:r>
      <w:bookmarkEnd w:id="1"/>
    </w:p>
    <w:p w14:paraId="2C061F0D" w14:textId="77777777" w:rsidR="00074500" w:rsidRPr="004E6F6C" w:rsidRDefault="00074500" w:rsidP="00696174">
      <w:pPr>
        <w:jc w:val="both"/>
      </w:pPr>
    </w:p>
    <w:p w14:paraId="09676301" w14:textId="77777777" w:rsidR="00074500" w:rsidRPr="00FD6B4E" w:rsidRDefault="00074500" w:rsidP="00074500">
      <w:pPr>
        <w:pStyle w:val="a0"/>
        <w:rPr>
          <w:b/>
          <w:sz w:val="28"/>
          <w:szCs w:val="28"/>
        </w:rPr>
      </w:pPr>
      <w:bookmarkStart w:id="2" w:name="_Toc1253514"/>
      <w:bookmarkStart w:id="3" w:name="_Toc40357629"/>
      <w:r w:rsidRPr="00FD6B4E">
        <w:rPr>
          <w:b/>
          <w:sz w:val="28"/>
          <w:szCs w:val="28"/>
        </w:rPr>
        <w:t xml:space="preserve">Приложение </w:t>
      </w:r>
      <w:bookmarkEnd w:id="2"/>
      <w:r w:rsidR="0034517E">
        <w:rPr>
          <w:b/>
          <w:sz w:val="28"/>
          <w:szCs w:val="28"/>
        </w:rPr>
        <w:t>1</w:t>
      </w:r>
      <w:bookmarkEnd w:id="3"/>
      <w:r w:rsidR="00245827">
        <w:rPr>
          <w:b/>
          <w:sz w:val="28"/>
          <w:szCs w:val="28"/>
        </w:rPr>
        <w:fldChar w:fldCharType="begin"/>
      </w:r>
      <w:r w:rsidR="00245827">
        <w:instrText xml:space="preserve"> TA \l "</w:instrText>
      </w:r>
      <w:r w:rsidR="00245827" w:rsidRPr="00E80FF2">
        <w:rPr>
          <w:b/>
          <w:sz w:val="28"/>
          <w:szCs w:val="28"/>
        </w:rPr>
        <w:instrText>Приложение 1 Задание 1</w:instrText>
      </w:r>
      <w:r w:rsidR="00245827">
        <w:instrText xml:space="preserve">" \s "Приложение 1" \c 1 </w:instrText>
      </w:r>
      <w:r w:rsidR="00245827">
        <w:rPr>
          <w:b/>
          <w:sz w:val="28"/>
          <w:szCs w:val="28"/>
        </w:rPr>
        <w:fldChar w:fldCharType="end"/>
      </w:r>
      <w:r w:rsidR="00B470B3">
        <w:rPr>
          <w:b/>
          <w:sz w:val="28"/>
          <w:szCs w:val="28"/>
        </w:rPr>
        <w:t xml:space="preserve"> </w:t>
      </w:r>
    </w:p>
    <w:p w14:paraId="5E4DDEB3" w14:textId="320EFD25" w:rsidR="00074500" w:rsidRDefault="00BA3702" w:rsidP="00074500">
      <w:pPr>
        <w:pStyle w:val="20"/>
        <w:rPr>
          <w:sz w:val="24"/>
          <w:szCs w:val="24"/>
        </w:rPr>
      </w:pPr>
      <w:bookmarkStart w:id="4" w:name="_Toc40357630"/>
      <w:r>
        <w:rPr>
          <w:sz w:val="24"/>
          <w:szCs w:val="24"/>
        </w:rPr>
        <w:t>З</w:t>
      </w:r>
      <w:r w:rsidR="00ED4012">
        <w:rPr>
          <w:sz w:val="24"/>
          <w:szCs w:val="24"/>
        </w:rPr>
        <w:t>адани</w:t>
      </w:r>
      <w:r>
        <w:rPr>
          <w:sz w:val="24"/>
          <w:szCs w:val="24"/>
        </w:rPr>
        <w:t>е</w:t>
      </w:r>
      <w:r w:rsidR="00ED4012">
        <w:rPr>
          <w:sz w:val="24"/>
          <w:szCs w:val="24"/>
        </w:rPr>
        <w:t xml:space="preserve"> </w:t>
      </w:r>
      <w:r w:rsidR="00C34EDF">
        <w:rPr>
          <w:sz w:val="24"/>
          <w:szCs w:val="24"/>
        </w:rPr>
        <w:t>1</w:t>
      </w:r>
      <w:bookmarkEnd w:id="4"/>
      <w:r w:rsidR="00D448CF">
        <w:rPr>
          <w:sz w:val="24"/>
          <w:szCs w:val="24"/>
        </w:rPr>
        <w:fldChar w:fldCharType="begin"/>
      </w:r>
      <w:r w:rsidR="00D448CF">
        <w:instrText xml:space="preserve"> TA \l "</w:instrText>
      </w:r>
      <w:r w:rsidR="00D448CF" w:rsidRPr="004F75E8">
        <w:rPr>
          <w:sz w:val="24"/>
          <w:szCs w:val="24"/>
        </w:rPr>
        <w:instrText>Задание 1</w:instrText>
      </w:r>
      <w:r w:rsidR="00D448CF">
        <w:instrText xml:space="preserve">" \s "Задание 1" \c 1 </w:instrText>
      </w:r>
      <w:r w:rsidR="00D448CF">
        <w:rPr>
          <w:sz w:val="24"/>
          <w:szCs w:val="24"/>
        </w:rPr>
        <w:fldChar w:fldCharType="end"/>
      </w:r>
    </w:p>
    <w:p w14:paraId="6C6561DA" w14:textId="34B530B2" w:rsidR="00B470B3" w:rsidRDefault="00ED4012" w:rsidP="00B470B3">
      <w:r>
        <w:tab/>
      </w:r>
    </w:p>
    <w:p w14:paraId="4D1F2194" w14:textId="77777777" w:rsidR="003A34D2" w:rsidRPr="003A34D2" w:rsidRDefault="003A34D2" w:rsidP="003A34D2"/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5" w:name="_Toc40357631"/>
      <w:r w:rsidRPr="00FD6B4E">
        <w:rPr>
          <w:b/>
          <w:sz w:val="28"/>
          <w:szCs w:val="28"/>
        </w:rPr>
        <w:t xml:space="preserve">Приложение </w:t>
      </w:r>
      <w:r>
        <w:rPr>
          <w:b/>
          <w:sz w:val="28"/>
          <w:szCs w:val="28"/>
        </w:rPr>
        <w:t>2</w:t>
      </w:r>
      <w:bookmarkEnd w:id="5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6" w:name="_Toc40357632"/>
      <w:r w:rsidRPr="004E6F6C">
        <w:rPr>
          <w:sz w:val="24"/>
          <w:szCs w:val="24"/>
        </w:rPr>
        <w:t>Ссылка на проект</w:t>
      </w:r>
      <w:bookmarkEnd w:id="6"/>
    </w:p>
    <w:p w14:paraId="02FD15C1" w14:textId="77777777" w:rsidR="004676FC" w:rsidRPr="004E6F6C" w:rsidRDefault="004676FC" w:rsidP="00074500">
      <w:pPr>
        <w:jc w:val="center"/>
      </w:pPr>
    </w:p>
    <w:sectPr w:rsidR="004676FC" w:rsidRPr="004E6F6C" w:rsidSect="00CF1B2C">
      <w:footerReference w:type="default" r:id="rId9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560E96" w:rsidRDefault="00560E96" w:rsidP="009641C8">
      <w:r>
        <w:separator/>
      </w:r>
    </w:p>
  </w:endnote>
  <w:endnote w:type="continuationSeparator" w:id="0">
    <w:p w14:paraId="3EA74EDD" w14:textId="77777777" w:rsidR="00560E96" w:rsidRDefault="00560E96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Content>
      <w:p w14:paraId="6A12F5C2" w14:textId="77777777" w:rsidR="00560E96" w:rsidRDefault="00560E9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560E96" w:rsidRDefault="00560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560E96" w:rsidRDefault="00560E96" w:rsidP="009641C8">
      <w:r>
        <w:separator/>
      </w:r>
    </w:p>
  </w:footnote>
  <w:footnote w:type="continuationSeparator" w:id="0">
    <w:p w14:paraId="1BCF907D" w14:textId="77777777" w:rsidR="00560E96" w:rsidRDefault="00560E96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drawingGridHorizontalSpacing w:val="284"/>
  <w:drawingGridVerticalSpacing w:val="284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M1NjA1MjE2NzNT0lEKTi0uzszPAykwrAUAI1TA/ywAAAA="/>
  </w:docVars>
  <w:rsids>
    <w:rsidRoot w:val="00B22F63"/>
    <w:rsid w:val="00004D7C"/>
    <w:rsid w:val="00005F5B"/>
    <w:rsid w:val="00012EA7"/>
    <w:rsid w:val="00014228"/>
    <w:rsid w:val="00020077"/>
    <w:rsid w:val="0002048A"/>
    <w:rsid w:val="0002237D"/>
    <w:rsid w:val="000246CA"/>
    <w:rsid w:val="000251C1"/>
    <w:rsid w:val="00031A14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C3F"/>
    <w:rsid w:val="000F044F"/>
    <w:rsid w:val="000F04D3"/>
    <w:rsid w:val="000F20FB"/>
    <w:rsid w:val="000F41DC"/>
    <w:rsid w:val="000F4FE9"/>
    <w:rsid w:val="000F5E1E"/>
    <w:rsid w:val="00104770"/>
    <w:rsid w:val="00105F46"/>
    <w:rsid w:val="0010670F"/>
    <w:rsid w:val="00112E28"/>
    <w:rsid w:val="0011765B"/>
    <w:rsid w:val="00124F6A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708C2"/>
    <w:rsid w:val="00171D5C"/>
    <w:rsid w:val="001746A1"/>
    <w:rsid w:val="00174EC5"/>
    <w:rsid w:val="001763B2"/>
    <w:rsid w:val="00176E02"/>
    <w:rsid w:val="001776B6"/>
    <w:rsid w:val="00181997"/>
    <w:rsid w:val="001846AC"/>
    <w:rsid w:val="001850B7"/>
    <w:rsid w:val="00186819"/>
    <w:rsid w:val="00186D1B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08AE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6769"/>
    <w:rsid w:val="00240F73"/>
    <w:rsid w:val="00242F08"/>
    <w:rsid w:val="0024441D"/>
    <w:rsid w:val="00245827"/>
    <w:rsid w:val="00246CD4"/>
    <w:rsid w:val="00253304"/>
    <w:rsid w:val="00253A0A"/>
    <w:rsid w:val="00254485"/>
    <w:rsid w:val="00263C88"/>
    <w:rsid w:val="00263FB1"/>
    <w:rsid w:val="002654DA"/>
    <w:rsid w:val="00265EA4"/>
    <w:rsid w:val="00266E8A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A71F9"/>
    <w:rsid w:val="002B0722"/>
    <w:rsid w:val="002B1D23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7A33"/>
    <w:rsid w:val="00353B2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ED3"/>
    <w:rsid w:val="003815AA"/>
    <w:rsid w:val="00385727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059C"/>
    <w:rsid w:val="003C575E"/>
    <w:rsid w:val="003D0BF1"/>
    <w:rsid w:val="003D1FEB"/>
    <w:rsid w:val="003D64C7"/>
    <w:rsid w:val="003E3B41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36AD8"/>
    <w:rsid w:val="004407A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9EE"/>
    <w:rsid w:val="00471D44"/>
    <w:rsid w:val="00474867"/>
    <w:rsid w:val="00482EE1"/>
    <w:rsid w:val="004859FA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4C91"/>
    <w:rsid w:val="004B4ED7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26F3"/>
    <w:rsid w:val="005137EA"/>
    <w:rsid w:val="00514892"/>
    <w:rsid w:val="00523859"/>
    <w:rsid w:val="0052605A"/>
    <w:rsid w:val="005262BD"/>
    <w:rsid w:val="00526681"/>
    <w:rsid w:val="00526D13"/>
    <w:rsid w:val="005302D6"/>
    <w:rsid w:val="005336DE"/>
    <w:rsid w:val="0053792B"/>
    <w:rsid w:val="005439B6"/>
    <w:rsid w:val="0055164D"/>
    <w:rsid w:val="005569D1"/>
    <w:rsid w:val="005576F8"/>
    <w:rsid w:val="00560E96"/>
    <w:rsid w:val="0056315C"/>
    <w:rsid w:val="005674B8"/>
    <w:rsid w:val="00571B8D"/>
    <w:rsid w:val="005739AB"/>
    <w:rsid w:val="005761CB"/>
    <w:rsid w:val="00581C9B"/>
    <w:rsid w:val="00583269"/>
    <w:rsid w:val="00583628"/>
    <w:rsid w:val="00587358"/>
    <w:rsid w:val="005947BC"/>
    <w:rsid w:val="0059489D"/>
    <w:rsid w:val="00594BBF"/>
    <w:rsid w:val="005A0707"/>
    <w:rsid w:val="005A79CA"/>
    <w:rsid w:val="005B6731"/>
    <w:rsid w:val="005B720A"/>
    <w:rsid w:val="005C0838"/>
    <w:rsid w:val="005C49D6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A59"/>
    <w:rsid w:val="006568B3"/>
    <w:rsid w:val="00656F72"/>
    <w:rsid w:val="00660B9D"/>
    <w:rsid w:val="00663DF5"/>
    <w:rsid w:val="006668C6"/>
    <w:rsid w:val="0066785E"/>
    <w:rsid w:val="006751B1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0B7B"/>
    <w:rsid w:val="006A39A8"/>
    <w:rsid w:val="006A68DF"/>
    <w:rsid w:val="006A7272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1E51"/>
    <w:rsid w:val="006E3CF2"/>
    <w:rsid w:val="006E5E5E"/>
    <w:rsid w:val="006F02ED"/>
    <w:rsid w:val="006F4861"/>
    <w:rsid w:val="006F4C37"/>
    <w:rsid w:val="00702D02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6C0B"/>
    <w:rsid w:val="00741ABC"/>
    <w:rsid w:val="00745415"/>
    <w:rsid w:val="00745E87"/>
    <w:rsid w:val="00746F82"/>
    <w:rsid w:val="00747960"/>
    <w:rsid w:val="00747EAD"/>
    <w:rsid w:val="00747F13"/>
    <w:rsid w:val="00763A71"/>
    <w:rsid w:val="007663BD"/>
    <w:rsid w:val="00774755"/>
    <w:rsid w:val="00776729"/>
    <w:rsid w:val="00786574"/>
    <w:rsid w:val="00786AB2"/>
    <w:rsid w:val="00797F03"/>
    <w:rsid w:val="007A1736"/>
    <w:rsid w:val="007A2CEA"/>
    <w:rsid w:val="007A34AF"/>
    <w:rsid w:val="007A6470"/>
    <w:rsid w:val="007A75AB"/>
    <w:rsid w:val="007B5303"/>
    <w:rsid w:val="007B698D"/>
    <w:rsid w:val="007B727D"/>
    <w:rsid w:val="007B770D"/>
    <w:rsid w:val="007C01DB"/>
    <w:rsid w:val="007C0DE7"/>
    <w:rsid w:val="007C2DA3"/>
    <w:rsid w:val="007C364D"/>
    <w:rsid w:val="007C76D8"/>
    <w:rsid w:val="007D1FB2"/>
    <w:rsid w:val="007D2955"/>
    <w:rsid w:val="007D2A2C"/>
    <w:rsid w:val="007D4779"/>
    <w:rsid w:val="007D6317"/>
    <w:rsid w:val="007D6603"/>
    <w:rsid w:val="007E022B"/>
    <w:rsid w:val="007E770C"/>
    <w:rsid w:val="007F1037"/>
    <w:rsid w:val="007F38A5"/>
    <w:rsid w:val="007F4064"/>
    <w:rsid w:val="00801F1B"/>
    <w:rsid w:val="00804211"/>
    <w:rsid w:val="008068B0"/>
    <w:rsid w:val="00816049"/>
    <w:rsid w:val="008171F6"/>
    <w:rsid w:val="00822EBD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3ACF"/>
    <w:rsid w:val="00885CF6"/>
    <w:rsid w:val="00886D6E"/>
    <w:rsid w:val="00887DB6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D5E"/>
    <w:rsid w:val="008B7247"/>
    <w:rsid w:val="008C0685"/>
    <w:rsid w:val="008C1C0F"/>
    <w:rsid w:val="008C1D63"/>
    <w:rsid w:val="008C4D89"/>
    <w:rsid w:val="008D03FD"/>
    <w:rsid w:val="008D1E29"/>
    <w:rsid w:val="008D2959"/>
    <w:rsid w:val="008D6D57"/>
    <w:rsid w:val="008E21D3"/>
    <w:rsid w:val="008E2FE1"/>
    <w:rsid w:val="008E5DBE"/>
    <w:rsid w:val="008E7767"/>
    <w:rsid w:val="008E78EC"/>
    <w:rsid w:val="008F43E8"/>
    <w:rsid w:val="008F6188"/>
    <w:rsid w:val="009017BA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7980"/>
    <w:rsid w:val="0094185B"/>
    <w:rsid w:val="00946266"/>
    <w:rsid w:val="00946977"/>
    <w:rsid w:val="00946AB6"/>
    <w:rsid w:val="00947D28"/>
    <w:rsid w:val="00954D0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35E5"/>
    <w:rsid w:val="00A144F3"/>
    <w:rsid w:val="00A26D1C"/>
    <w:rsid w:val="00A3075D"/>
    <w:rsid w:val="00A30928"/>
    <w:rsid w:val="00A32505"/>
    <w:rsid w:val="00A45311"/>
    <w:rsid w:val="00A55C7F"/>
    <w:rsid w:val="00A56D94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52D0"/>
    <w:rsid w:val="00AE52D5"/>
    <w:rsid w:val="00AE6DD3"/>
    <w:rsid w:val="00AF11E8"/>
    <w:rsid w:val="00AF147B"/>
    <w:rsid w:val="00AF41DC"/>
    <w:rsid w:val="00AF475E"/>
    <w:rsid w:val="00AF4EEA"/>
    <w:rsid w:val="00AF75BC"/>
    <w:rsid w:val="00B02197"/>
    <w:rsid w:val="00B07E05"/>
    <w:rsid w:val="00B120CA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467F"/>
    <w:rsid w:val="00B67D96"/>
    <w:rsid w:val="00B73030"/>
    <w:rsid w:val="00B749C1"/>
    <w:rsid w:val="00B74E5C"/>
    <w:rsid w:val="00B76445"/>
    <w:rsid w:val="00B77591"/>
    <w:rsid w:val="00B8137A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0ED"/>
    <w:rsid w:val="00BF1A30"/>
    <w:rsid w:val="00BF21A0"/>
    <w:rsid w:val="00BF29BD"/>
    <w:rsid w:val="00C02594"/>
    <w:rsid w:val="00C04BCF"/>
    <w:rsid w:val="00C1776B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41E8"/>
    <w:rsid w:val="00C47867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0E24"/>
    <w:rsid w:val="00CF1B2C"/>
    <w:rsid w:val="00CF69ED"/>
    <w:rsid w:val="00CF7A4C"/>
    <w:rsid w:val="00CF7A9F"/>
    <w:rsid w:val="00D00718"/>
    <w:rsid w:val="00D00FF3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31677"/>
    <w:rsid w:val="00E40AFA"/>
    <w:rsid w:val="00E4128F"/>
    <w:rsid w:val="00E45B6B"/>
    <w:rsid w:val="00E4681F"/>
    <w:rsid w:val="00E50D91"/>
    <w:rsid w:val="00E5176D"/>
    <w:rsid w:val="00E525D2"/>
    <w:rsid w:val="00E54FB7"/>
    <w:rsid w:val="00E573E8"/>
    <w:rsid w:val="00E57E57"/>
    <w:rsid w:val="00E67204"/>
    <w:rsid w:val="00E67B72"/>
    <w:rsid w:val="00E73F58"/>
    <w:rsid w:val="00E74B6C"/>
    <w:rsid w:val="00E760B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37E"/>
    <w:rsid w:val="00F42684"/>
    <w:rsid w:val="00F43EF4"/>
    <w:rsid w:val="00F4527E"/>
    <w:rsid w:val="00F46CF3"/>
    <w:rsid w:val="00F4789D"/>
    <w:rsid w:val="00F54A65"/>
    <w:rsid w:val="00F669EC"/>
    <w:rsid w:val="00F66C24"/>
    <w:rsid w:val="00F670E3"/>
    <w:rsid w:val="00F72DCB"/>
    <w:rsid w:val="00F73C1D"/>
    <w:rsid w:val="00F743DA"/>
    <w:rsid w:val="00F747C0"/>
    <w:rsid w:val="00F80458"/>
    <w:rsid w:val="00F8772D"/>
    <w:rsid w:val="00F90616"/>
    <w:rsid w:val="00F90B75"/>
    <w:rsid w:val="00F9162F"/>
    <w:rsid w:val="00F91CA8"/>
    <w:rsid w:val="00F93E8A"/>
    <w:rsid w:val="00F94658"/>
    <w:rsid w:val="00F9505A"/>
    <w:rsid w:val="00FA4397"/>
    <w:rsid w:val="00FB214F"/>
    <w:rsid w:val="00FC52EC"/>
    <w:rsid w:val="00FC5795"/>
    <w:rsid w:val="00FC7303"/>
    <w:rsid w:val="00FC764F"/>
    <w:rsid w:val="00FC7A65"/>
    <w:rsid w:val="00FD63D4"/>
    <w:rsid w:val="00FD6B4E"/>
    <w:rsid w:val="00FE4849"/>
    <w:rsid w:val="00FE5EC2"/>
    <w:rsid w:val="00FE7EC8"/>
    <w:rsid w:val="00FF1669"/>
    <w:rsid w:val="00FF4730"/>
    <w:rsid w:val="00FF5351"/>
    <w:rsid w:val="00FF7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9B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F3669-C6ED-484E-A67B-47929C398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7</TotalTime>
  <Pages>4</Pages>
  <Words>362</Words>
  <Characters>3325</Characters>
  <Application>Microsoft Office Word</Application>
  <DocSecurity>0</DocSecurity>
  <Lines>27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4</cp:revision>
  <cp:lastPrinted>2019-11-01T08:27:00Z</cp:lastPrinted>
  <dcterms:created xsi:type="dcterms:W3CDTF">2020-05-14T08:07:00Z</dcterms:created>
  <dcterms:modified xsi:type="dcterms:W3CDTF">2020-05-16T17:54:00Z</dcterms:modified>
</cp:coreProperties>
</file>